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A4452" w14:textId="77777777" w:rsidR="00997AFF" w:rsidRPr="0085750B" w:rsidRDefault="00997AFF" w:rsidP="00997AFF">
      <w:pPr>
        <w:widowControl/>
        <w:suppressAutoHyphens w:val="0"/>
        <w:spacing w:line="360" w:lineRule="auto"/>
        <w:jc w:val="center"/>
        <w:rPr>
          <w:rFonts w:asciiTheme="minorHAnsi" w:eastAsia="Times New Roman" w:hAnsiTheme="minorHAnsi" w:cstheme="minorHAnsi"/>
          <w:b/>
          <w:kern w:val="0"/>
          <w:lang w:eastAsia="it-IT" w:bidi="ar-SA"/>
        </w:rPr>
      </w:pPr>
      <w:r w:rsidRPr="0085750B">
        <w:rPr>
          <w:rFonts w:asciiTheme="minorHAnsi" w:eastAsia="Times New Roman" w:hAnsiTheme="minorHAnsi" w:cstheme="minorHAnsi"/>
          <w:b/>
          <w:kern w:val="0"/>
          <w:lang w:eastAsia="it-IT" w:bidi="ar-SA"/>
        </w:rPr>
        <w:t xml:space="preserve">MODULO PER LO SVOLGIMENTO DELLA TESI PRESSO </w:t>
      </w:r>
      <w:r>
        <w:rPr>
          <w:rFonts w:asciiTheme="minorHAnsi" w:eastAsia="Times New Roman" w:hAnsiTheme="minorHAnsi" w:cstheme="minorHAnsi"/>
          <w:b/>
          <w:kern w:val="0"/>
          <w:lang w:eastAsia="it-IT" w:bidi="ar-SA"/>
        </w:rPr>
        <w:t>I LOCALI DEL DAGRI</w:t>
      </w:r>
    </w:p>
    <w:p w14:paraId="3BCBD90D" w14:textId="77777777" w:rsidR="00997AFF" w:rsidRPr="003A45B2" w:rsidRDefault="00997AFF" w:rsidP="00997AFF">
      <w:pPr>
        <w:widowControl/>
        <w:suppressAutoHyphens w:val="0"/>
        <w:spacing w:line="360" w:lineRule="auto"/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</w:pPr>
    </w:p>
    <w:p w14:paraId="50111C39" w14:textId="43F26D87" w:rsidR="00997AFF" w:rsidRPr="003A45B2" w:rsidRDefault="00997AFF" w:rsidP="00936DEB">
      <w:pPr>
        <w:widowControl/>
        <w:suppressAutoHyphens w:val="0"/>
        <w:spacing w:line="360" w:lineRule="auto"/>
        <w:jc w:val="both"/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</w:pPr>
      <w:r w:rsidRPr="003A45B2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>Il sottoscritto Prof./Prof.ssa</w:t>
      </w:r>
      <w:r w:rsidR="002B4449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 xml:space="preserve"> </w:t>
      </w:r>
      <w:r w:rsidRPr="003A45B2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>_______________________________________________</w:t>
      </w:r>
      <w:r w:rsidR="00936DEB" w:rsidRPr="003A45B2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>_________</w:t>
      </w:r>
      <w:r w:rsidRPr="003A45B2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 xml:space="preserve">_, </w:t>
      </w:r>
      <w:r w:rsidR="003A45B2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>r</w:t>
      </w:r>
      <w:r w:rsidRPr="003A45B2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>elatore della tesi dello studente (Nome e Cognome):</w:t>
      </w:r>
      <w:r w:rsidR="002B4449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 xml:space="preserve"> </w:t>
      </w:r>
      <w:r w:rsidRPr="003A45B2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>___________________________</w:t>
      </w:r>
      <w:r w:rsidR="00936DEB" w:rsidRPr="003A45B2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>__________</w:t>
      </w:r>
      <w:r w:rsidR="002B4449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 xml:space="preserve">, </w:t>
      </w:r>
      <w:r w:rsidRPr="003A45B2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>N. Matricola</w:t>
      </w:r>
      <w:r w:rsidR="002B4449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 xml:space="preserve"> </w:t>
      </w:r>
      <w:r w:rsidRPr="003A45B2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>_______________________, Iscritto al Corso di Laurea________________</w:t>
      </w:r>
      <w:r w:rsidR="00936DEB" w:rsidRPr="003A45B2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>__________</w:t>
      </w:r>
      <w:r w:rsidRPr="003A45B2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>__________________________</w:t>
      </w:r>
    </w:p>
    <w:p w14:paraId="3B74A826" w14:textId="088AEB4A" w:rsidR="00997AFF" w:rsidRPr="003A45B2" w:rsidRDefault="002B4449" w:rsidP="002C3A40">
      <w:pPr>
        <w:widowControl/>
        <w:suppressAutoHyphens w:val="0"/>
        <w:spacing w:line="360" w:lineRule="auto"/>
        <w:jc w:val="center"/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</w:pPr>
      <w:r>
        <w:rPr>
          <w:rFonts w:asciiTheme="minorHAnsi" w:eastAsia="Times New Roman" w:hAnsiTheme="minorHAnsi" w:cstheme="minorHAnsi"/>
          <w:b/>
          <w:kern w:val="0"/>
          <w:sz w:val="20"/>
          <w:szCs w:val="20"/>
          <w:lang w:eastAsia="it-IT" w:bidi="ar-SA"/>
        </w:rPr>
        <w:t>C</w:t>
      </w:r>
      <w:r w:rsidR="00997AFF" w:rsidRPr="003A45B2">
        <w:rPr>
          <w:rFonts w:asciiTheme="minorHAnsi" w:eastAsia="Times New Roman" w:hAnsiTheme="minorHAnsi" w:cstheme="minorHAnsi"/>
          <w:b/>
          <w:kern w:val="0"/>
          <w:sz w:val="20"/>
          <w:szCs w:val="20"/>
          <w:lang w:eastAsia="it-IT" w:bidi="ar-SA"/>
        </w:rPr>
        <w:t>hiede</w:t>
      </w:r>
    </w:p>
    <w:p w14:paraId="056393CC" w14:textId="727D3169" w:rsidR="00997AFF" w:rsidRPr="003A45B2" w:rsidRDefault="00997AFF" w:rsidP="00936DEB">
      <w:pPr>
        <w:widowControl/>
        <w:suppressAutoHyphens w:val="0"/>
        <w:spacing w:line="360" w:lineRule="auto"/>
        <w:jc w:val="both"/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</w:pPr>
      <w:r w:rsidRPr="003A45B2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>che lo studente possa frequentare dal</w:t>
      </w:r>
      <w:r w:rsidR="002B4449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 xml:space="preserve"> </w:t>
      </w:r>
      <w:r w:rsidRPr="003A45B2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>______________</w:t>
      </w:r>
      <w:r w:rsidR="002B4449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 xml:space="preserve"> </w:t>
      </w:r>
      <w:r w:rsidRPr="003A45B2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>al</w:t>
      </w:r>
      <w:r w:rsidR="002B4449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 xml:space="preserve"> </w:t>
      </w:r>
      <w:r w:rsidRPr="003A45B2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>____________</w:t>
      </w:r>
      <w:r w:rsidR="002B4449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 xml:space="preserve"> </w:t>
      </w:r>
      <w:r w:rsidRPr="003A45B2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>i locali del DAGRI (specificare i locali/laboratori/sezione)</w:t>
      </w:r>
      <w:r w:rsidR="002B4449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 xml:space="preserve"> </w:t>
      </w:r>
      <w:r w:rsidR="00936DEB" w:rsidRPr="003A45B2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>___________________________________________</w:t>
      </w:r>
      <w:r w:rsidR="002B4449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 xml:space="preserve"> </w:t>
      </w:r>
      <w:r w:rsidRPr="003A45B2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 xml:space="preserve">per </w:t>
      </w:r>
      <w:r w:rsidR="00936DEB" w:rsidRPr="003A45B2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>lo svolgimento di</w:t>
      </w:r>
      <w:r w:rsidRPr="003A45B2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 xml:space="preserve"> tesi sul seguente</w:t>
      </w:r>
      <w:r w:rsidR="00936DEB" w:rsidRPr="003A45B2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 xml:space="preserve"> </w:t>
      </w:r>
      <w:r w:rsidRPr="003A45B2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>argomento:__________________________________________</w:t>
      </w:r>
      <w:r w:rsidR="00936DEB" w:rsidRPr="003A45B2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>__</w:t>
      </w:r>
    </w:p>
    <w:p w14:paraId="52AC1E35" w14:textId="6CFF9547" w:rsidR="00997AFF" w:rsidRPr="003A45B2" w:rsidRDefault="00FF69C1" w:rsidP="00936DEB">
      <w:pPr>
        <w:widowControl/>
        <w:suppressAutoHyphens w:val="0"/>
        <w:spacing w:line="360" w:lineRule="auto"/>
        <w:jc w:val="both"/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</w:pPr>
      <w:r w:rsidRPr="003A45B2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>Modalità e a</w:t>
      </w:r>
      <w:r w:rsidR="00997AFF" w:rsidRPr="003A45B2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>ttività</w:t>
      </w:r>
      <w:r w:rsidRPr="003A45B2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 xml:space="preserve"> </w:t>
      </w:r>
      <w:proofErr w:type="gramStart"/>
      <w:r w:rsidR="00997AFF" w:rsidRPr="003A45B2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>svolta:_</w:t>
      </w:r>
      <w:proofErr w:type="gramEnd"/>
      <w:r w:rsidR="00997AFF" w:rsidRPr="003A45B2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>_________________________________</w:t>
      </w:r>
      <w:r w:rsidR="00936DEB" w:rsidRPr="003A45B2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>________</w:t>
      </w:r>
      <w:r w:rsidRPr="003A45B2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>__________________</w:t>
      </w:r>
      <w:r w:rsidR="00CA6928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>_________</w:t>
      </w:r>
      <w:r w:rsidR="00936DEB" w:rsidRPr="003A45B2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>_______</w:t>
      </w:r>
    </w:p>
    <w:p w14:paraId="300FA63B" w14:textId="1B8B77EA" w:rsidR="00997AFF" w:rsidRPr="003A45B2" w:rsidRDefault="00997AFF" w:rsidP="00936DEB">
      <w:pPr>
        <w:widowControl/>
        <w:suppressAutoHyphens w:val="0"/>
        <w:spacing w:line="360" w:lineRule="auto"/>
        <w:jc w:val="both"/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</w:pPr>
      <w:r w:rsidRPr="003A45B2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>________________________________________________________________________</w:t>
      </w:r>
      <w:r w:rsidR="00936DEB" w:rsidRPr="003A45B2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>________</w:t>
      </w:r>
      <w:r w:rsidR="00CA6928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>________________</w:t>
      </w:r>
    </w:p>
    <w:p w14:paraId="6368EA24" w14:textId="4E7C4EAB" w:rsidR="00997AFF" w:rsidRPr="003A45B2" w:rsidRDefault="00647168" w:rsidP="00936DEB">
      <w:pPr>
        <w:widowControl/>
        <w:suppressAutoHyphens w:val="0"/>
        <w:spacing w:line="360" w:lineRule="auto"/>
        <w:jc w:val="both"/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</w:pPr>
      <w:r w:rsidRPr="003A45B2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>________________________________________________________________________________</w:t>
      </w:r>
      <w:r w:rsidR="00CA6928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>________________</w:t>
      </w:r>
    </w:p>
    <w:p w14:paraId="416503AB" w14:textId="7E1E7524" w:rsidR="00997AFF" w:rsidRPr="003A45B2" w:rsidRDefault="00997AFF" w:rsidP="00936DEB">
      <w:pPr>
        <w:widowControl/>
        <w:suppressAutoHyphens w:val="0"/>
        <w:spacing w:line="360" w:lineRule="auto"/>
        <w:jc w:val="both"/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</w:pPr>
      <w:r w:rsidRPr="003A45B2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 xml:space="preserve">Lo studente ha svolto e superato il </w:t>
      </w:r>
      <w:r w:rsidR="00DB55A3" w:rsidRPr="003A45B2">
        <w:rPr>
          <w:rFonts w:ascii="Calibri" w:eastAsia="Times New Roman" w:hAnsi="Calibri" w:cs="Calibri"/>
          <w:color w:val="222222"/>
          <w:sz w:val="20"/>
          <w:szCs w:val="20"/>
          <w:lang w:eastAsia="it-IT"/>
        </w:rPr>
        <w:t xml:space="preserve">Corso di Formazione in materia di Sicurezza nei Luoghi di Lavoro previsto dalla Scuola di Agraria </w:t>
      </w:r>
      <w:r w:rsidRPr="003A45B2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>(</w:t>
      </w:r>
      <w:hyperlink r:id="rId6" w:history="1">
        <w:r w:rsidRPr="003A45B2">
          <w:rPr>
            <w:rStyle w:val="Collegamentoipertestuale"/>
            <w:rFonts w:asciiTheme="minorHAnsi" w:eastAsia="Times New Roman" w:hAnsiTheme="minorHAnsi" w:cstheme="minorHAnsi"/>
            <w:kern w:val="0"/>
            <w:sz w:val="20"/>
            <w:szCs w:val="20"/>
            <w:lang w:eastAsia="it-IT" w:bidi="ar-SA"/>
          </w:rPr>
          <w:t>https://www.agraria.unifi.it/vp-107-corsi-di-formazione-sulla-sicurezza.html</w:t>
        </w:r>
      </w:hyperlink>
      <w:r w:rsidRPr="003A45B2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>)</w:t>
      </w:r>
    </w:p>
    <w:p w14:paraId="5B4A8EC9" w14:textId="77777777" w:rsidR="00997AFF" w:rsidRPr="003A45B2" w:rsidRDefault="00FF69C1" w:rsidP="00936DEB">
      <w:pPr>
        <w:widowControl/>
        <w:suppressAutoHyphens w:val="0"/>
        <w:spacing w:line="360" w:lineRule="auto"/>
        <w:jc w:val="both"/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</w:pPr>
      <w:r w:rsidRPr="003A45B2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 xml:space="preserve">Lo studente è in regola con il pagamento </w:t>
      </w:r>
      <w:r w:rsidR="003452BF" w:rsidRPr="003A45B2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>dell’</w:t>
      </w:r>
      <w:r w:rsidRPr="003A45B2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>assicura</w:t>
      </w:r>
      <w:r w:rsidR="003452BF" w:rsidRPr="003A45B2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>zione</w:t>
      </w:r>
      <w:r w:rsidRPr="003A45B2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 xml:space="preserve"> infortuni prevista dall’Ateneo di Firenze (maggiori informazioni </w:t>
      </w:r>
      <w:hyperlink r:id="rId7" w:history="1">
        <w:r w:rsidRPr="003A45B2">
          <w:rPr>
            <w:rFonts w:asciiTheme="minorHAnsi" w:eastAsia="Times New Roman" w:hAnsiTheme="minorHAnsi" w:cstheme="minorHAnsi"/>
            <w:color w:val="0563C1"/>
            <w:kern w:val="0"/>
            <w:sz w:val="20"/>
            <w:szCs w:val="20"/>
            <w:u w:val="single"/>
            <w:lang w:eastAsia="it-IT" w:bidi="ar-SA"/>
          </w:rPr>
          <w:t>http://www.unifi.it/vp-4165-assicurazioni.html</w:t>
        </w:r>
      </w:hyperlink>
      <w:r w:rsidRPr="003A45B2">
        <w:rPr>
          <w:rFonts w:asciiTheme="minorHAnsi" w:eastAsia="Times New Roman" w:hAnsiTheme="minorHAnsi" w:cstheme="minorHAnsi"/>
          <w:color w:val="0563C1"/>
          <w:kern w:val="0"/>
          <w:sz w:val="20"/>
          <w:szCs w:val="20"/>
          <w:u w:val="single"/>
          <w:lang w:eastAsia="it-IT" w:bidi="ar-SA"/>
        </w:rPr>
        <w:t xml:space="preserve">). </w:t>
      </w:r>
    </w:p>
    <w:p w14:paraId="5654A2CA" w14:textId="77777777" w:rsidR="00997AFF" w:rsidRPr="003A45B2" w:rsidRDefault="00997AFF" w:rsidP="00997AFF">
      <w:pPr>
        <w:widowControl/>
        <w:suppressAutoHyphens w:val="0"/>
        <w:spacing w:line="360" w:lineRule="auto"/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</w:pPr>
    </w:p>
    <w:p w14:paraId="48B20002" w14:textId="561911D7" w:rsidR="00A400A4" w:rsidRPr="003A45B2" w:rsidRDefault="00A400A4" w:rsidP="00997AFF">
      <w:pPr>
        <w:widowControl/>
        <w:suppressAutoHyphens w:val="0"/>
        <w:spacing w:line="360" w:lineRule="auto"/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</w:pPr>
      <w:r w:rsidRPr="003A45B2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>Note: il modulo, firmato dal Relatore e dal Coordinatore di Sezione</w:t>
      </w:r>
      <w:r w:rsidR="00E56A07" w:rsidRPr="003A45B2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 xml:space="preserve">/Responsabile del laboratorio, deve essere inviato a </w:t>
      </w:r>
      <w:hyperlink r:id="rId8" w:history="1">
        <w:r w:rsidR="00FE3878" w:rsidRPr="003A45B2">
          <w:rPr>
            <w:rStyle w:val="Collegamentoipertestuale"/>
            <w:rFonts w:asciiTheme="minorHAnsi" w:eastAsia="Times New Roman" w:hAnsiTheme="minorHAnsi" w:cstheme="minorHAnsi"/>
            <w:kern w:val="0"/>
            <w:sz w:val="20"/>
            <w:szCs w:val="20"/>
            <w:lang w:eastAsia="it-IT" w:bidi="ar-SA"/>
          </w:rPr>
          <w:t>esercitazioni@dagri.unifi.it</w:t>
        </w:r>
      </w:hyperlink>
    </w:p>
    <w:p w14:paraId="5E135415" w14:textId="77777777" w:rsidR="00A400A4" w:rsidRPr="003A45B2" w:rsidRDefault="00A400A4" w:rsidP="00997AFF">
      <w:pPr>
        <w:widowControl/>
        <w:suppressAutoHyphens w:val="0"/>
        <w:spacing w:line="360" w:lineRule="auto"/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</w:pPr>
    </w:p>
    <w:p w14:paraId="07F5FD32" w14:textId="35FB34BA" w:rsidR="00997AFF" w:rsidRPr="00C17F8C" w:rsidRDefault="002C3A40" w:rsidP="002C3A40">
      <w:pPr>
        <w:widowControl/>
        <w:suppressAutoHyphens w:val="0"/>
        <w:spacing w:line="360" w:lineRule="auto"/>
        <w:jc w:val="both"/>
        <w:rPr>
          <w:rFonts w:asciiTheme="minorHAnsi" w:eastAsia="Times New Roman" w:hAnsiTheme="minorHAnsi" w:cstheme="minorHAnsi"/>
          <w:bCs/>
          <w:kern w:val="0"/>
          <w:sz w:val="20"/>
          <w:szCs w:val="20"/>
          <w:lang w:eastAsia="it-IT" w:bidi="ar-SA"/>
        </w:rPr>
      </w:pPr>
      <w:r w:rsidRPr="00C17F8C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>Cordiali saluti</w:t>
      </w:r>
      <w:r w:rsidR="00FE3878" w:rsidRPr="00C17F8C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>,</w:t>
      </w:r>
      <w:r w:rsidR="00D45E4C" w:rsidRPr="00C17F8C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ab/>
      </w:r>
      <w:r w:rsidR="00D45E4C" w:rsidRPr="00C17F8C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ab/>
      </w:r>
      <w:r w:rsidR="00D45E4C" w:rsidRPr="00C17F8C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ab/>
      </w:r>
      <w:r w:rsidR="00D45E4C" w:rsidRPr="00C17F8C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ab/>
      </w:r>
      <w:r w:rsidR="00D45E4C" w:rsidRPr="00C17F8C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ab/>
      </w:r>
      <w:r w:rsidRPr="00C17F8C">
        <w:rPr>
          <w:rFonts w:asciiTheme="minorHAnsi" w:eastAsia="Times New Roman" w:hAnsiTheme="minorHAnsi" w:cstheme="minorHAnsi"/>
          <w:bCs/>
          <w:kern w:val="0"/>
          <w:sz w:val="20"/>
          <w:szCs w:val="20"/>
          <w:lang w:eastAsia="it-IT" w:bidi="ar-SA"/>
        </w:rPr>
        <w:t>Il Relatore</w:t>
      </w:r>
    </w:p>
    <w:p w14:paraId="2A135C88" w14:textId="305E26D1" w:rsidR="005E6C2F" w:rsidRPr="00C17F8C" w:rsidRDefault="00997AFF" w:rsidP="00305889">
      <w:pPr>
        <w:widowControl/>
        <w:suppressAutoHyphens w:val="0"/>
        <w:spacing w:line="360" w:lineRule="auto"/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</w:pPr>
      <w:r w:rsidRPr="00C17F8C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 xml:space="preserve">data ___________________ </w:t>
      </w:r>
      <w:r w:rsidR="00D45E4C" w:rsidRPr="00C17F8C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ab/>
      </w:r>
      <w:r w:rsidR="00D45E4C" w:rsidRPr="00C17F8C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ab/>
      </w:r>
      <w:r w:rsidR="00D45E4C" w:rsidRPr="00C17F8C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ab/>
      </w:r>
      <w:r w:rsidR="002C3A40" w:rsidRPr="00C17F8C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>____________________________</w:t>
      </w:r>
    </w:p>
    <w:p w14:paraId="5CFB8E34" w14:textId="77777777" w:rsidR="005E6C2F" w:rsidRPr="00C17F8C" w:rsidRDefault="005E6C2F" w:rsidP="00305889">
      <w:pPr>
        <w:widowControl/>
        <w:suppressAutoHyphens w:val="0"/>
        <w:spacing w:line="360" w:lineRule="auto"/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</w:pPr>
    </w:p>
    <w:p w14:paraId="76CE0434" w14:textId="43D1A6DF" w:rsidR="00B65340" w:rsidRPr="00C17F8C" w:rsidRDefault="00B65340" w:rsidP="005E6C2F">
      <w:pPr>
        <w:widowControl/>
        <w:suppressAutoHyphens w:val="0"/>
        <w:spacing w:line="360" w:lineRule="auto"/>
        <w:ind w:left="4248"/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</w:pPr>
      <w:r w:rsidRPr="00C17F8C">
        <w:rPr>
          <w:rFonts w:asciiTheme="minorHAnsi" w:hAnsiTheme="minorHAnsi" w:cstheme="minorHAnsi"/>
          <w:sz w:val="20"/>
          <w:szCs w:val="20"/>
        </w:rPr>
        <w:t>Il Coordinatore di Sezione (o il responsabile del laboratorio)</w:t>
      </w:r>
    </w:p>
    <w:p w14:paraId="58842850" w14:textId="77777777" w:rsidR="00B65340" w:rsidRPr="00C17F8C" w:rsidRDefault="00B65340" w:rsidP="005E6C2F">
      <w:pPr>
        <w:spacing w:line="360" w:lineRule="auto"/>
        <w:ind w:left="3540" w:firstLine="708"/>
        <w:rPr>
          <w:rFonts w:asciiTheme="minorHAnsi" w:hAnsiTheme="minorHAnsi" w:cstheme="minorHAnsi"/>
          <w:sz w:val="20"/>
          <w:szCs w:val="20"/>
        </w:rPr>
      </w:pPr>
      <w:r w:rsidRPr="00C17F8C">
        <w:rPr>
          <w:rFonts w:asciiTheme="minorHAnsi" w:hAnsiTheme="minorHAnsi" w:cstheme="minorHAnsi"/>
          <w:sz w:val="20"/>
          <w:szCs w:val="20"/>
        </w:rPr>
        <w:t>__________________________________</w:t>
      </w:r>
    </w:p>
    <w:p w14:paraId="5F2233B9" w14:textId="77777777" w:rsidR="005E6C2F" w:rsidRPr="00C17F8C" w:rsidRDefault="005E6C2F" w:rsidP="005E6C2F">
      <w:pPr>
        <w:widowControl/>
        <w:suppressAutoHyphens w:val="0"/>
        <w:spacing w:line="360" w:lineRule="auto"/>
        <w:rPr>
          <w:rFonts w:asciiTheme="minorHAnsi" w:hAnsiTheme="minorHAnsi" w:cstheme="minorHAnsi"/>
          <w:sz w:val="20"/>
          <w:szCs w:val="20"/>
        </w:rPr>
      </w:pPr>
    </w:p>
    <w:p w14:paraId="6D773C76" w14:textId="5C7A6930" w:rsidR="00997AFF" w:rsidRPr="00C17F8C" w:rsidRDefault="00936DEB" w:rsidP="005E6C2F">
      <w:pPr>
        <w:widowControl/>
        <w:suppressAutoHyphens w:val="0"/>
        <w:spacing w:line="360" w:lineRule="auto"/>
        <w:ind w:left="3540" w:firstLine="708"/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</w:pPr>
      <w:r w:rsidRPr="00C17F8C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>Per presa visione</w:t>
      </w:r>
    </w:p>
    <w:p w14:paraId="1DCB0E51" w14:textId="77777777" w:rsidR="005E6C2F" w:rsidRPr="00C17F8C" w:rsidRDefault="00997AFF" w:rsidP="005E6C2F">
      <w:pPr>
        <w:widowControl/>
        <w:suppressAutoHyphens w:val="0"/>
        <w:spacing w:line="360" w:lineRule="auto"/>
        <w:ind w:left="3540" w:firstLine="708"/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</w:pPr>
      <w:r w:rsidRPr="00C17F8C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>Il Direttore del Dipartimento</w:t>
      </w:r>
    </w:p>
    <w:p w14:paraId="125762CC" w14:textId="7DF0E696" w:rsidR="00997AFF" w:rsidRDefault="00997AFF" w:rsidP="005E6C2F">
      <w:pPr>
        <w:widowControl/>
        <w:suppressAutoHyphens w:val="0"/>
        <w:spacing w:line="360" w:lineRule="auto"/>
        <w:ind w:left="3540" w:firstLine="708"/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</w:pPr>
      <w:r w:rsidRPr="00C17F8C">
        <w:rPr>
          <w:rFonts w:asciiTheme="minorHAnsi" w:eastAsia="Times New Roman" w:hAnsiTheme="minorHAnsi" w:cstheme="minorHAnsi"/>
          <w:kern w:val="0"/>
          <w:sz w:val="20"/>
          <w:szCs w:val="20"/>
          <w:lang w:eastAsia="it-IT" w:bidi="ar-SA"/>
        </w:rPr>
        <w:t>Prof. Simone Orlandini</w:t>
      </w:r>
    </w:p>
    <w:p w14:paraId="08125307" w14:textId="77777777" w:rsidR="005E6C2F" w:rsidRDefault="005E6C2F" w:rsidP="005E6C2F">
      <w:pPr>
        <w:rPr>
          <w:sz w:val="20"/>
          <w:szCs w:val="20"/>
        </w:rPr>
      </w:pPr>
    </w:p>
    <w:p w14:paraId="3D75DD30" w14:textId="6AE90283" w:rsidR="00425BA8" w:rsidRPr="003A45B2" w:rsidRDefault="00997AFF" w:rsidP="005E6C2F">
      <w:pPr>
        <w:ind w:left="3540" w:firstLine="708"/>
        <w:rPr>
          <w:sz w:val="20"/>
          <w:szCs w:val="20"/>
        </w:rPr>
      </w:pPr>
      <w:r w:rsidRPr="003A45B2">
        <w:rPr>
          <w:sz w:val="20"/>
          <w:szCs w:val="20"/>
        </w:rPr>
        <w:t>_________________________</w:t>
      </w:r>
    </w:p>
    <w:sectPr w:rsidR="00425BA8" w:rsidRPr="003A45B2">
      <w:headerReference w:type="default" r:id="rId9"/>
      <w:footerReference w:type="default" r:id="rId10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E095EF" w14:textId="77777777" w:rsidR="00D2411B" w:rsidRDefault="00D2411B" w:rsidP="00997AFF">
      <w:r>
        <w:separator/>
      </w:r>
    </w:p>
  </w:endnote>
  <w:endnote w:type="continuationSeparator" w:id="0">
    <w:p w14:paraId="32CD2EC1" w14:textId="77777777" w:rsidR="00D2411B" w:rsidRDefault="00D2411B" w:rsidP="00997A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altName w:val="Cambria"/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9A1AC" w14:textId="77777777" w:rsidR="00997AFF" w:rsidRPr="00C575E3" w:rsidRDefault="00997AFF" w:rsidP="00997AFF">
    <w:pPr>
      <w:pStyle w:val="Pidipagina"/>
      <w:jc w:val="center"/>
      <w:rPr>
        <w:rFonts w:ascii="Bookman Old Style" w:hAnsi="Bookman Old Style" w:cs="Arial"/>
        <w:sz w:val="20"/>
      </w:rPr>
    </w:pPr>
    <w:r w:rsidRPr="00C575E3">
      <w:rPr>
        <w:rFonts w:ascii="Bookman Old Style" w:hAnsi="Bookman Old Style" w:cs="Arial"/>
        <w:sz w:val="20"/>
      </w:rPr>
      <w:t>Dipartimento</w:t>
    </w:r>
    <w:r>
      <w:rPr>
        <w:rFonts w:ascii="Bookman Old Style" w:hAnsi="Bookman Old Style" w:cs="Arial"/>
        <w:sz w:val="20"/>
      </w:rPr>
      <w:t xml:space="preserve"> di Scienze e tecnologie agrarie, alimentari, ambientali e forestali</w:t>
    </w:r>
    <w:r w:rsidRPr="00C575E3">
      <w:rPr>
        <w:rFonts w:ascii="Bookman Old Style" w:hAnsi="Bookman Old Style" w:cs="Arial"/>
        <w:sz w:val="20"/>
      </w:rPr>
      <w:t xml:space="preserve"> </w:t>
    </w:r>
    <w:r>
      <w:rPr>
        <w:rFonts w:ascii="Bookman Old Style" w:hAnsi="Bookman Old Style" w:cs="Arial"/>
        <w:sz w:val="20"/>
      </w:rPr>
      <w:t>– DAGRI -</w:t>
    </w:r>
    <w:r w:rsidRPr="00C575E3">
      <w:rPr>
        <w:rFonts w:ascii="Bookman Old Style" w:hAnsi="Bookman Old Style"/>
        <w:sz w:val="20"/>
      </w:rPr>
      <w:t xml:space="preserve"> Università degli studi di Firenze, </w:t>
    </w:r>
    <w:proofErr w:type="gramStart"/>
    <w:r w:rsidRPr="00C575E3">
      <w:rPr>
        <w:rFonts w:ascii="Bookman Old Style" w:hAnsi="Bookman Old Style"/>
        <w:sz w:val="20"/>
      </w:rPr>
      <w:t>P.le</w:t>
    </w:r>
    <w:proofErr w:type="gramEnd"/>
    <w:r w:rsidRPr="00C575E3">
      <w:rPr>
        <w:rFonts w:ascii="Bookman Old Style" w:hAnsi="Bookman Old Style"/>
        <w:sz w:val="20"/>
      </w:rPr>
      <w:t xml:space="preserve"> delle Cascine,18,</w:t>
    </w:r>
    <w:r w:rsidRPr="00C575E3">
      <w:rPr>
        <w:rFonts w:ascii="Bookman Old Style" w:hAnsi="Bookman Old Style" w:cs="Arial"/>
        <w:sz w:val="20"/>
      </w:rPr>
      <w:t xml:space="preserve"> </w:t>
    </w:r>
    <w:r>
      <w:rPr>
        <w:rFonts w:ascii="Bookman Old Style" w:hAnsi="Bookman Old Style" w:cs="Arial"/>
        <w:sz w:val="20"/>
      </w:rPr>
      <w:t>(FI)</w:t>
    </w:r>
  </w:p>
  <w:p w14:paraId="445C41F7" w14:textId="77777777" w:rsidR="00997AFF" w:rsidRPr="00997AFF" w:rsidRDefault="00997AFF" w:rsidP="00997AFF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D435DC" w14:textId="77777777" w:rsidR="00D2411B" w:rsidRDefault="00D2411B" w:rsidP="00997AFF">
      <w:r>
        <w:separator/>
      </w:r>
    </w:p>
  </w:footnote>
  <w:footnote w:type="continuationSeparator" w:id="0">
    <w:p w14:paraId="5F0F0384" w14:textId="77777777" w:rsidR="00D2411B" w:rsidRDefault="00D2411B" w:rsidP="00997A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FAC1DC" w14:textId="77777777" w:rsidR="00997AFF" w:rsidRDefault="00997AFF" w:rsidP="00997AFF">
    <w:pPr>
      <w:pStyle w:val="Intestazione"/>
    </w:pPr>
    <w:r w:rsidRPr="0085750B">
      <w:rPr>
        <w:noProof/>
        <w:lang w:eastAsia="it-IT" w:bidi="ar-SA"/>
      </w:rPr>
      <w:drawing>
        <wp:inline distT="0" distB="0" distL="0" distR="0" wp14:anchorId="7F10D95F" wp14:editId="447007E6">
          <wp:extent cx="2285669" cy="971550"/>
          <wp:effectExtent l="0" t="0" r="635" b="0"/>
          <wp:docPr id="1" name="Immagine 1" descr="C:\Users\utente\Documents\UNIFI\DAGRI\Logo\logo_DAGRI_positiv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tente\Documents\UNIFI\DAGRI\Logo\logo_DAGRI_positiv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88859" cy="97290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18A38FB" w14:textId="77777777" w:rsidR="00E61AEC" w:rsidRPr="00E61AEC" w:rsidRDefault="00E61AEC" w:rsidP="00997AFF">
    <w:pPr>
      <w:pStyle w:val="Intestazione"/>
      <w:rPr>
        <w:rFonts w:ascii="Arial" w:hAnsi="Arial" w:cs="Arial"/>
        <w:color w:val="7F7F7F" w:themeColor="text1" w:themeTint="80"/>
        <w:sz w:val="18"/>
        <w:szCs w:val="18"/>
      </w:rPr>
    </w:pPr>
  </w:p>
  <w:p w14:paraId="31193FCE" w14:textId="4CFE75F8" w:rsidR="00E61AEC" w:rsidRDefault="00E61AEC" w:rsidP="00997AFF">
    <w:pPr>
      <w:pStyle w:val="Intestazione"/>
      <w:rPr>
        <w:rFonts w:ascii="Arial" w:hAnsi="Arial" w:cs="Arial"/>
        <w:color w:val="7F7F7F" w:themeColor="text1" w:themeTint="80"/>
        <w:sz w:val="18"/>
        <w:szCs w:val="18"/>
      </w:rPr>
    </w:pPr>
    <w:r>
      <w:rPr>
        <w:rFonts w:ascii="Arial" w:hAnsi="Arial" w:cs="Arial"/>
        <w:color w:val="7F7F7F" w:themeColor="text1" w:themeTint="80"/>
        <w:sz w:val="18"/>
        <w:szCs w:val="18"/>
      </w:rPr>
      <w:t xml:space="preserve">Modulo: </w:t>
    </w:r>
    <w:r w:rsidR="00B54B55" w:rsidRPr="00B54B55">
      <w:rPr>
        <w:rFonts w:ascii="Arial" w:hAnsi="Arial" w:cs="Arial"/>
        <w:color w:val="7F7F7F" w:themeColor="text1" w:themeTint="80"/>
        <w:sz w:val="18"/>
        <w:szCs w:val="18"/>
      </w:rPr>
      <w:t>06_Tesi_presso_locali_DAGRI</w:t>
    </w:r>
  </w:p>
  <w:p w14:paraId="55EB23F2" w14:textId="2FDB9058" w:rsidR="00E61AEC" w:rsidRDefault="00E61AEC" w:rsidP="00997AFF">
    <w:pPr>
      <w:pStyle w:val="Intestazione"/>
      <w:rPr>
        <w:rFonts w:ascii="Arial" w:hAnsi="Arial" w:cs="Arial"/>
        <w:color w:val="7F7F7F" w:themeColor="text1" w:themeTint="80"/>
        <w:sz w:val="18"/>
        <w:szCs w:val="18"/>
      </w:rPr>
    </w:pPr>
    <w:r>
      <w:rPr>
        <w:rFonts w:ascii="Arial" w:hAnsi="Arial" w:cs="Arial"/>
        <w:color w:val="7F7F7F" w:themeColor="text1" w:themeTint="80"/>
        <w:sz w:val="18"/>
        <w:szCs w:val="18"/>
      </w:rPr>
      <w:t xml:space="preserve">Aggiornato al: </w:t>
    </w:r>
    <w:r w:rsidR="00B54B55">
      <w:rPr>
        <w:rFonts w:ascii="Arial" w:hAnsi="Arial" w:cs="Arial"/>
        <w:color w:val="7F7F7F" w:themeColor="text1" w:themeTint="80"/>
        <w:sz w:val="18"/>
        <w:szCs w:val="18"/>
      </w:rPr>
      <w:t>21</w:t>
    </w:r>
    <w:r>
      <w:rPr>
        <w:rFonts w:ascii="Arial" w:hAnsi="Arial" w:cs="Arial"/>
        <w:color w:val="7F7F7F" w:themeColor="text1" w:themeTint="80"/>
        <w:sz w:val="18"/>
        <w:szCs w:val="18"/>
      </w:rPr>
      <w:t>/08/2023</w:t>
    </w:r>
  </w:p>
  <w:p w14:paraId="462E3641" w14:textId="77777777" w:rsidR="00E61AEC" w:rsidRDefault="00E61AEC" w:rsidP="00997AFF">
    <w:pPr>
      <w:pStyle w:val="Intestazione"/>
      <w:rPr>
        <w:rFonts w:ascii="Arial" w:hAnsi="Arial" w:cs="Arial"/>
        <w:color w:val="7F7F7F" w:themeColor="text1" w:themeTint="80"/>
        <w:sz w:val="18"/>
        <w:szCs w:val="18"/>
      </w:rPr>
    </w:pPr>
  </w:p>
  <w:p w14:paraId="50FCFCA1" w14:textId="77777777" w:rsidR="00E61AEC" w:rsidRPr="00E61AEC" w:rsidRDefault="00E61AEC" w:rsidP="00997AFF">
    <w:pPr>
      <w:pStyle w:val="Intestazione"/>
      <w:rPr>
        <w:rFonts w:ascii="Arial" w:hAnsi="Arial" w:cs="Arial"/>
        <w:color w:val="7F7F7F" w:themeColor="text1" w:themeTint="80"/>
        <w:sz w:val="18"/>
        <w:szCs w:val="1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NTc3MDI0MTC1sLRU0lEKTi0uzszPAykwrgUA9GRrkywAAAA="/>
  </w:docVars>
  <w:rsids>
    <w:rsidRoot w:val="00997AFF"/>
    <w:rsid w:val="000D68E2"/>
    <w:rsid w:val="002B4449"/>
    <w:rsid w:val="002C3A40"/>
    <w:rsid w:val="00305889"/>
    <w:rsid w:val="0031398C"/>
    <w:rsid w:val="003452BF"/>
    <w:rsid w:val="003A45B2"/>
    <w:rsid w:val="003C2794"/>
    <w:rsid w:val="00425BA8"/>
    <w:rsid w:val="005E6C2F"/>
    <w:rsid w:val="00647168"/>
    <w:rsid w:val="00733352"/>
    <w:rsid w:val="00936DEB"/>
    <w:rsid w:val="00997AFF"/>
    <w:rsid w:val="00A400A4"/>
    <w:rsid w:val="00B54B55"/>
    <w:rsid w:val="00B65340"/>
    <w:rsid w:val="00C17F8C"/>
    <w:rsid w:val="00C444DD"/>
    <w:rsid w:val="00CA6928"/>
    <w:rsid w:val="00D22E0E"/>
    <w:rsid w:val="00D2411B"/>
    <w:rsid w:val="00D45E4C"/>
    <w:rsid w:val="00DB55A3"/>
    <w:rsid w:val="00E56A07"/>
    <w:rsid w:val="00E61AEC"/>
    <w:rsid w:val="00FE3878"/>
    <w:rsid w:val="00FF6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B6760E2"/>
  <w15:chartTrackingRefBased/>
  <w15:docId w15:val="{06B8D087-4B4D-4899-AD71-DFE873E1B3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rsid w:val="00997AFF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zh-CN" w:bidi="hi-IN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rsid w:val="00997AFF"/>
    <w:rPr>
      <w:color w:val="000080"/>
      <w:u w:val="single"/>
    </w:rPr>
  </w:style>
  <w:style w:type="paragraph" w:styleId="Intestazione">
    <w:name w:val="header"/>
    <w:basedOn w:val="Normale"/>
    <w:link w:val="IntestazioneCarattere"/>
    <w:uiPriority w:val="99"/>
    <w:unhideWhenUsed/>
    <w:rsid w:val="00997AFF"/>
    <w:pPr>
      <w:tabs>
        <w:tab w:val="center" w:pos="4819"/>
        <w:tab w:val="right" w:pos="9638"/>
      </w:tabs>
    </w:pPr>
    <w:rPr>
      <w:szCs w:val="21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97AFF"/>
    <w:rPr>
      <w:rFonts w:ascii="Times New Roman" w:eastAsia="SimSun" w:hAnsi="Times New Roman" w:cs="Mangal"/>
      <w:kern w:val="1"/>
      <w:sz w:val="24"/>
      <w:szCs w:val="21"/>
      <w:lang w:eastAsia="zh-CN" w:bidi="hi-IN"/>
    </w:rPr>
  </w:style>
  <w:style w:type="paragraph" w:styleId="Pidipagina">
    <w:name w:val="footer"/>
    <w:basedOn w:val="Normale"/>
    <w:link w:val="PidipaginaCarattere"/>
    <w:unhideWhenUsed/>
    <w:rsid w:val="00997AFF"/>
    <w:pPr>
      <w:tabs>
        <w:tab w:val="center" w:pos="4819"/>
        <w:tab w:val="right" w:pos="9638"/>
      </w:tabs>
    </w:pPr>
    <w:rPr>
      <w:szCs w:val="21"/>
    </w:rPr>
  </w:style>
  <w:style w:type="character" w:customStyle="1" w:styleId="PidipaginaCarattere">
    <w:name w:val="Piè di pagina Carattere"/>
    <w:basedOn w:val="Carpredefinitoparagrafo"/>
    <w:link w:val="Pidipagina"/>
    <w:rsid w:val="00997AFF"/>
    <w:rPr>
      <w:rFonts w:ascii="Times New Roman" w:eastAsia="SimSun" w:hAnsi="Times New Roman" w:cs="Mangal"/>
      <w:kern w:val="1"/>
      <w:sz w:val="24"/>
      <w:szCs w:val="21"/>
      <w:lang w:eastAsia="zh-CN" w:bidi="hi-IN"/>
    </w:rPr>
  </w:style>
  <w:style w:type="paragraph" w:styleId="Revisione">
    <w:name w:val="Revision"/>
    <w:hidden/>
    <w:uiPriority w:val="99"/>
    <w:semiHidden/>
    <w:rsid w:val="00A400A4"/>
    <w:pPr>
      <w:spacing w:after="0" w:line="240" w:lineRule="auto"/>
    </w:pPr>
    <w:rPr>
      <w:rFonts w:ascii="Times New Roman" w:eastAsia="SimSun" w:hAnsi="Times New Roman" w:cs="Mangal"/>
      <w:kern w:val="1"/>
      <w:sz w:val="24"/>
      <w:szCs w:val="21"/>
      <w:lang w:eastAsia="zh-CN" w:bidi="hi-IN"/>
    </w:rPr>
  </w:style>
  <w:style w:type="character" w:styleId="Menzionenonrisolta">
    <w:name w:val="Unresolved Mention"/>
    <w:basedOn w:val="Carpredefinitoparagrafo"/>
    <w:uiPriority w:val="99"/>
    <w:semiHidden/>
    <w:unhideWhenUsed/>
    <w:rsid w:val="00FE38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sercitazioni@dagri.unifi.it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unifi.it/vp-4165-assicurazioni.html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agraria.unifi.it/vp-107-corsi-di-formazione-sulla-sicurezza.html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294</Words>
  <Characters>1676</Characters>
  <Application>Microsoft Office Word</Application>
  <DocSecurity>0</DocSecurity>
  <Lines>13</Lines>
  <Paragraphs>3</Paragraphs>
  <ScaleCrop>false</ScaleCrop>
  <Company/>
  <LinksUpToDate>false</LinksUpToDate>
  <CharactersWithSpaces>1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ara.grassi</dc:creator>
  <cp:keywords/>
  <dc:description/>
  <cp:lastModifiedBy>Davide Travaglini</cp:lastModifiedBy>
  <cp:revision>23</cp:revision>
  <dcterms:created xsi:type="dcterms:W3CDTF">2022-01-19T09:21:00Z</dcterms:created>
  <dcterms:modified xsi:type="dcterms:W3CDTF">2023-08-16T17:33:00Z</dcterms:modified>
</cp:coreProperties>
</file>